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14F447" w14:textId="5AFBE630" w:rsidR="00644C55" w:rsidRPr="007518F1" w:rsidRDefault="00644C55" w:rsidP="00270348">
      <w:pPr>
        <w:spacing w:after="0" w:line="240" w:lineRule="auto"/>
        <w:rPr>
          <w:color w:val="FF0000"/>
          <w:sz w:val="18"/>
          <w:szCs w:val="18"/>
        </w:rPr>
      </w:pPr>
      <w:r w:rsidRPr="007518F1">
        <w:rPr>
          <w:color w:val="FF0000"/>
          <w:sz w:val="18"/>
          <w:szCs w:val="18"/>
        </w:rPr>
        <w:t>[Copy, customize and paste on your letterhead and email your support. We really appreciate your support!]</w:t>
      </w:r>
    </w:p>
    <w:p w14:paraId="51A3122A" w14:textId="45BAC2E6" w:rsidR="00644C55" w:rsidRPr="007518F1" w:rsidRDefault="00644C55" w:rsidP="00270348">
      <w:pPr>
        <w:spacing w:after="0" w:line="240" w:lineRule="auto"/>
        <w:rPr>
          <w:color w:val="FF0000"/>
          <w:sz w:val="18"/>
          <w:szCs w:val="18"/>
        </w:rPr>
      </w:pPr>
      <w:r w:rsidRPr="007518F1">
        <w:rPr>
          <w:color w:val="FF0000"/>
          <w:sz w:val="18"/>
          <w:szCs w:val="18"/>
        </w:rPr>
        <w:t>[Cut and paste the following email addressed into your email to send your letter</w:t>
      </w:r>
      <w:r w:rsidR="00ED4F9E" w:rsidRPr="007518F1">
        <w:rPr>
          <w:color w:val="FF0000"/>
          <w:sz w:val="18"/>
          <w:szCs w:val="18"/>
        </w:rPr>
        <w:t>s</w:t>
      </w:r>
      <w:r w:rsidRPr="007518F1">
        <w:rPr>
          <w:color w:val="FF0000"/>
          <w:sz w:val="18"/>
          <w:szCs w:val="18"/>
        </w:rPr>
        <w:t xml:space="preserve">]: </w:t>
      </w:r>
    </w:p>
    <w:p w14:paraId="51F06DFB" w14:textId="77777777" w:rsidR="007518F1" w:rsidRDefault="007518F1" w:rsidP="00270348">
      <w:pPr>
        <w:spacing w:after="0" w:line="240" w:lineRule="auto"/>
      </w:pPr>
      <w:hyperlink r:id="rId4" w:history="1">
        <w:r w:rsidR="00644C55" w:rsidRPr="00B959FC">
          <w:rPr>
            <w:rStyle w:val="Hyperlink"/>
          </w:rPr>
          <w:t>Joshua.klumb@sdlegislature.gov</w:t>
        </w:r>
      </w:hyperlink>
    </w:p>
    <w:p w14:paraId="47B5DB6B" w14:textId="77777777" w:rsidR="007518F1" w:rsidRDefault="007518F1" w:rsidP="00270348">
      <w:pPr>
        <w:spacing w:after="0" w:line="240" w:lineRule="auto"/>
      </w:pPr>
      <w:hyperlink r:id="rId5" w:history="1">
        <w:r w:rsidRPr="0081112A">
          <w:rPr>
            <w:rStyle w:val="Hyperlink"/>
          </w:rPr>
          <w:t>Jessica.castleberry@sdlegislature.gov</w:t>
        </w:r>
      </w:hyperlink>
    </w:p>
    <w:p w14:paraId="638E0483" w14:textId="77777777" w:rsidR="007518F1" w:rsidRDefault="007518F1" w:rsidP="00270348">
      <w:pPr>
        <w:spacing w:after="0" w:line="240" w:lineRule="auto"/>
      </w:pPr>
      <w:hyperlink r:id="rId6" w:history="1">
        <w:r w:rsidRPr="0081112A">
          <w:rPr>
            <w:rStyle w:val="Hyperlink"/>
          </w:rPr>
          <w:t>arch.beal@sdlegislature.gov</w:t>
        </w:r>
      </w:hyperlink>
    </w:p>
    <w:p w14:paraId="740F6EB7" w14:textId="77777777" w:rsidR="007518F1" w:rsidRDefault="007518F1" w:rsidP="00270348">
      <w:pPr>
        <w:spacing w:after="0" w:line="240" w:lineRule="auto"/>
      </w:pPr>
      <w:hyperlink r:id="rId7" w:history="1">
        <w:r w:rsidRPr="0081112A">
          <w:rPr>
            <w:rStyle w:val="Hyperlink"/>
          </w:rPr>
          <w:t>randy.deibert@sdlegislature.gov</w:t>
        </w:r>
      </w:hyperlink>
    </w:p>
    <w:p w14:paraId="543844C4" w14:textId="77777777" w:rsidR="007518F1" w:rsidRDefault="007518F1" w:rsidP="00270348">
      <w:pPr>
        <w:spacing w:after="0" w:line="240" w:lineRule="auto"/>
      </w:pPr>
      <w:hyperlink r:id="rId8" w:history="1">
        <w:r w:rsidRPr="0081112A">
          <w:rPr>
            <w:rStyle w:val="Hyperlink"/>
          </w:rPr>
          <w:t>liz.larson@sdlegislature.gov</w:t>
        </w:r>
      </w:hyperlink>
    </w:p>
    <w:p w14:paraId="7D54F989" w14:textId="77777777" w:rsidR="007518F1" w:rsidRDefault="007518F1" w:rsidP="00270348">
      <w:pPr>
        <w:spacing w:after="0" w:line="240" w:lineRule="auto"/>
      </w:pPr>
      <w:hyperlink r:id="rId9" w:history="1">
        <w:r w:rsidRPr="0081112A">
          <w:rPr>
            <w:rStyle w:val="Hyperlink"/>
          </w:rPr>
          <w:t>kyle.schoenfish@sdlegislature.gov</w:t>
        </w:r>
      </w:hyperlink>
    </w:p>
    <w:p w14:paraId="7570FC8F" w14:textId="6F7E4A79" w:rsidR="00270348" w:rsidRPr="00644C55" w:rsidRDefault="007518F1" w:rsidP="00270348">
      <w:pPr>
        <w:spacing w:after="0" w:line="240" w:lineRule="auto"/>
      </w:pPr>
      <w:hyperlink r:id="rId10" w:history="1">
        <w:r w:rsidRPr="0081112A">
          <w:rPr>
            <w:rStyle w:val="Hyperlink"/>
          </w:rPr>
          <w:t>Larry.zikmund@sdlegislature.gov</w:t>
        </w:r>
      </w:hyperlink>
      <w:r w:rsidR="00ED4F9E">
        <w:t xml:space="preserve"> </w:t>
      </w:r>
    </w:p>
    <w:p w14:paraId="7EEBEC30" w14:textId="77777777" w:rsidR="00644C55" w:rsidRDefault="00644C55" w:rsidP="00270348">
      <w:pPr>
        <w:spacing w:after="0" w:line="240" w:lineRule="auto"/>
      </w:pPr>
    </w:p>
    <w:p w14:paraId="57D1E61B" w14:textId="3BD0DB6F" w:rsidR="009F22BD" w:rsidRDefault="00270348" w:rsidP="00270348">
      <w:pPr>
        <w:spacing w:after="0" w:line="240" w:lineRule="auto"/>
      </w:pPr>
      <w:r>
        <w:t xml:space="preserve">February </w:t>
      </w:r>
      <w:r w:rsidR="00DC1707">
        <w:t>5</w:t>
      </w:r>
      <w:r>
        <w:t>, 2023</w:t>
      </w:r>
    </w:p>
    <w:p w14:paraId="2A757CB7" w14:textId="77777777" w:rsidR="00270348" w:rsidRDefault="00270348" w:rsidP="00270348">
      <w:pPr>
        <w:spacing w:after="0" w:line="240" w:lineRule="auto"/>
      </w:pPr>
    </w:p>
    <w:p w14:paraId="088FF4FC" w14:textId="77777777" w:rsidR="00270348" w:rsidRDefault="00270348" w:rsidP="00270348">
      <w:pPr>
        <w:spacing w:after="0" w:line="240" w:lineRule="auto"/>
      </w:pPr>
      <w:r>
        <w:t xml:space="preserve">Honorable Chair Joshua </w:t>
      </w:r>
      <w:proofErr w:type="spellStart"/>
      <w:r>
        <w:t>Klumb</w:t>
      </w:r>
      <w:proofErr w:type="spellEnd"/>
    </w:p>
    <w:p w14:paraId="15B61688" w14:textId="77777777" w:rsidR="00270348" w:rsidRDefault="00270348" w:rsidP="00270348">
      <w:pPr>
        <w:spacing w:after="0" w:line="240" w:lineRule="auto"/>
      </w:pPr>
      <w:r>
        <w:t>Senate Transportation Subcommittee</w:t>
      </w:r>
    </w:p>
    <w:p w14:paraId="058B0E9D" w14:textId="77777777" w:rsidR="00270348" w:rsidRDefault="00270348" w:rsidP="00270348">
      <w:pPr>
        <w:spacing w:after="0" w:line="240" w:lineRule="auto"/>
      </w:pPr>
      <w:r>
        <w:t>500 East Capitol Ave</w:t>
      </w:r>
    </w:p>
    <w:p w14:paraId="42BC6125" w14:textId="77777777" w:rsidR="00270348" w:rsidRDefault="00270348" w:rsidP="00270348">
      <w:pPr>
        <w:spacing w:after="0" w:line="240" w:lineRule="auto"/>
      </w:pPr>
      <w:r>
        <w:t>Pierre, SD 57501</w:t>
      </w:r>
    </w:p>
    <w:p w14:paraId="4FE7A68D" w14:textId="77777777" w:rsidR="00270348" w:rsidRDefault="00270348" w:rsidP="00270348">
      <w:pPr>
        <w:spacing w:after="0" w:line="240" w:lineRule="auto"/>
      </w:pPr>
    </w:p>
    <w:p w14:paraId="04ED4E76" w14:textId="1EAAD711" w:rsidR="00270348" w:rsidRDefault="00270348" w:rsidP="00270348">
      <w:pPr>
        <w:spacing w:after="0" w:line="240" w:lineRule="auto"/>
      </w:pPr>
      <w:r>
        <w:t>RE: SB1</w:t>
      </w:r>
      <w:r w:rsidR="00C66281">
        <w:t>58</w:t>
      </w:r>
      <w:r>
        <w:t xml:space="preserve"> Support</w:t>
      </w:r>
    </w:p>
    <w:p w14:paraId="1EE7B32D" w14:textId="77777777" w:rsidR="00270348" w:rsidRDefault="00270348" w:rsidP="00270348">
      <w:pPr>
        <w:spacing w:after="0" w:line="240" w:lineRule="auto"/>
      </w:pPr>
    </w:p>
    <w:p w14:paraId="39D18291" w14:textId="3FE2681C" w:rsidR="00270348" w:rsidRDefault="00270348" w:rsidP="00270348">
      <w:pPr>
        <w:spacing w:after="0" w:line="240" w:lineRule="auto"/>
      </w:pPr>
      <w:r>
        <w:t xml:space="preserve">Honorable </w:t>
      </w:r>
      <w:r w:rsidR="00082B56">
        <w:t xml:space="preserve">Chairman </w:t>
      </w:r>
      <w:proofErr w:type="spellStart"/>
      <w:r w:rsidR="00082B56">
        <w:t>Klumb</w:t>
      </w:r>
      <w:proofErr w:type="spellEnd"/>
      <w:r w:rsidR="00082B56">
        <w:t xml:space="preserve"> and m</w:t>
      </w:r>
      <w:r>
        <w:t>embers of the Senate Transportation Subcommittee,</w:t>
      </w:r>
    </w:p>
    <w:p w14:paraId="25AEF754" w14:textId="436D39CE" w:rsidR="00270348" w:rsidRDefault="00270348" w:rsidP="00270348">
      <w:pPr>
        <w:spacing w:after="0" w:line="240" w:lineRule="auto"/>
      </w:pPr>
      <w:r>
        <w:t>We are writing in support of SB1</w:t>
      </w:r>
      <w:r w:rsidR="00DC38C4">
        <w:t>5</w:t>
      </w:r>
      <w:r>
        <w:t xml:space="preserve">8, </w:t>
      </w:r>
      <w:r w:rsidR="00DC38C4">
        <w:t>a b</w:t>
      </w:r>
      <w:r w:rsidR="00DC38C4" w:rsidRPr="00DC38C4">
        <w:t>ill to make an appropriation to provide</w:t>
      </w:r>
      <w:r w:rsidR="00DC1707">
        <w:t xml:space="preserve"> much needed</w:t>
      </w:r>
      <w:r w:rsidR="00DC38C4" w:rsidRPr="00DC38C4">
        <w:t xml:space="preserve"> funding for major infrastructure projects to support South Dakota airports</w:t>
      </w:r>
      <w:r>
        <w:t xml:space="preserve">. </w:t>
      </w:r>
    </w:p>
    <w:p w14:paraId="7602CADD" w14:textId="642D7D0A" w:rsidR="008D4C98" w:rsidRDefault="008D4C98" w:rsidP="00270348">
      <w:pPr>
        <w:spacing w:after="0" w:line="240" w:lineRule="auto"/>
      </w:pPr>
    </w:p>
    <w:p w14:paraId="4022D31B" w14:textId="4355704F" w:rsidR="008D4C98" w:rsidRDefault="008D4C98" w:rsidP="00270348">
      <w:pPr>
        <w:spacing w:after="0" w:line="240" w:lineRule="auto"/>
      </w:pPr>
      <w:r w:rsidRPr="008D4C98">
        <w:t xml:space="preserve">Currently, the </w:t>
      </w:r>
      <w:r w:rsidR="00CD12E1">
        <w:t>a</w:t>
      </w:r>
      <w:r w:rsidRPr="008D4C98">
        <w:t xml:space="preserve">irports in the state have some considerable needs for pavement maintenance, building improvements, </w:t>
      </w:r>
      <w:r>
        <w:t>s</w:t>
      </w:r>
      <w:r w:rsidRPr="008D4C98">
        <w:t>afety equipment</w:t>
      </w:r>
      <w:r>
        <w:t xml:space="preserve">, and other major infrastructure needs.  The spend </w:t>
      </w:r>
      <w:r w:rsidR="00173D63">
        <w:t xml:space="preserve">for pavement projects alone </w:t>
      </w:r>
      <w:r>
        <w:t>is predicted over the next decade is $44.4 million</w:t>
      </w:r>
      <w:r w:rsidR="00173D63">
        <w:t xml:space="preserve"> annually</w:t>
      </w:r>
      <w:r>
        <w:t>.  That is an average of more than $15 million</w:t>
      </w:r>
      <w:r w:rsidR="00EB0679">
        <w:t xml:space="preserve"> spent annually today.  </w:t>
      </w:r>
      <w:r w:rsidR="00EB0679" w:rsidRPr="00EB0679">
        <w:t>Airport Infrastructure is not keeping pace to even maintain what we have, let alone grow it into the future.</w:t>
      </w:r>
    </w:p>
    <w:p w14:paraId="2F5BBE2F" w14:textId="77777777" w:rsidR="00270348" w:rsidRDefault="00270348" w:rsidP="00270348">
      <w:pPr>
        <w:spacing w:after="0" w:line="240" w:lineRule="auto"/>
      </w:pPr>
      <w:bookmarkStart w:id="0" w:name="_GoBack"/>
      <w:bookmarkEnd w:id="0"/>
    </w:p>
    <w:p w14:paraId="0EDE03B9" w14:textId="5B74F801" w:rsidR="00270348" w:rsidRDefault="00270348" w:rsidP="00270348">
      <w:pPr>
        <w:spacing w:after="0" w:line="240" w:lineRule="auto"/>
      </w:pPr>
      <w:r>
        <w:t>Airport</w:t>
      </w:r>
      <w:r w:rsidR="00EB0679">
        <w:t>s in S</w:t>
      </w:r>
      <w:r w:rsidR="00173D63">
        <w:t>outh Dakota</w:t>
      </w:r>
      <w:r w:rsidR="00EB0679">
        <w:t xml:space="preserve"> are </w:t>
      </w:r>
      <w:r>
        <w:t xml:space="preserve">critical </w:t>
      </w:r>
      <w:r w:rsidR="00EB0679">
        <w:t>for one of the state’s largest economic engines, tourism</w:t>
      </w:r>
      <w:r>
        <w:t>.</w:t>
      </w:r>
      <w:r w:rsidR="00EB0679">
        <w:t xml:space="preserve">  The S</w:t>
      </w:r>
      <w:r w:rsidR="00173D63">
        <w:t xml:space="preserve">outh Dakota </w:t>
      </w:r>
      <w:r w:rsidR="00EB0679">
        <w:t>Department of Tourism recently announced that visitor spend</w:t>
      </w:r>
      <w:r w:rsidR="00FA2CB6">
        <w:t>ing</w:t>
      </w:r>
      <w:r w:rsidR="00EB0679">
        <w:t xml:space="preserve"> was up 8% over 2021</w:t>
      </w:r>
      <w:r w:rsidR="00173D63">
        <w:t xml:space="preserve"> and the number of visitors to the state was up 0.6% from 2021. Predictions show</w:t>
      </w:r>
      <w:r w:rsidR="00EB0679">
        <w:t xml:space="preserve"> th</w:t>
      </w:r>
      <w:r w:rsidR="00173D63">
        <w:t xml:space="preserve">is </w:t>
      </w:r>
      <w:r w:rsidR="00EB0679">
        <w:t>trend to continue</w:t>
      </w:r>
      <w:r w:rsidR="00173D63">
        <w:t xml:space="preserve"> into the future.</w:t>
      </w:r>
      <w:r w:rsidR="00DC1707">
        <w:t xml:space="preserve"> </w:t>
      </w:r>
    </w:p>
    <w:p w14:paraId="315B2252" w14:textId="1040631B" w:rsidR="00DC1707" w:rsidRDefault="00DC1707" w:rsidP="00270348">
      <w:pPr>
        <w:spacing w:after="0" w:line="240" w:lineRule="auto"/>
      </w:pPr>
    </w:p>
    <w:p w14:paraId="1126C8F2" w14:textId="7178E214" w:rsidR="00DC1707" w:rsidRDefault="00DC1707" w:rsidP="00270348">
      <w:pPr>
        <w:spacing w:after="0" w:line="240" w:lineRule="auto"/>
      </w:pPr>
      <w:r>
        <w:t xml:space="preserve">The 2020 South Dakota Economic Impact study indicated that airports </w:t>
      </w:r>
      <w:r w:rsidR="001C0548">
        <w:t>create</w:t>
      </w:r>
      <w:r>
        <w:t xml:space="preserve"> over 8,800 jobs and generates over $900 million to the state</w:t>
      </w:r>
      <w:r w:rsidR="00082B56">
        <w:t>’</w:t>
      </w:r>
      <w:r>
        <w:t xml:space="preserve">s economy. </w:t>
      </w:r>
      <w:r w:rsidR="00CD12E1">
        <w:t>That being said, the</w:t>
      </w:r>
      <w:r w:rsidR="00644C55">
        <w:t xml:space="preserve"> State of South Dakota has an average contribution of approximately $1 million to all the</w:t>
      </w:r>
      <w:r w:rsidR="00CD12E1">
        <w:t xml:space="preserve"> a</w:t>
      </w:r>
      <w:r w:rsidR="00644C55">
        <w:t xml:space="preserve">irport projects in the state. </w:t>
      </w:r>
      <w:r>
        <w:t xml:space="preserve"> </w:t>
      </w:r>
    </w:p>
    <w:p w14:paraId="18BDBD47" w14:textId="421305E3" w:rsidR="00644C55" w:rsidRDefault="00644C55" w:rsidP="00270348">
      <w:pPr>
        <w:spacing w:after="0" w:line="240" w:lineRule="auto"/>
      </w:pPr>
    </w:p>
    <w:p w14:paraId="6ED5BF09" w14:textId="2C425521" w:rsidR="00644C55" w:rsidRPr="00644C55" w:rsidRDefault="00644C55" w:rsidP="00270348">
      <w:pPr>
        <w:spacing w:after="0" w:line="240" w:lineRule="auto"/>
        <w:rPr>
          <w:color w:val="FF0000"/>
        </w:rPr>
      </w:pPr>
      <w:r w:rsidRPr="00644C55">
        <w:rPr>
          <w:color w:val="FF0000"/>
        </w:rPr>
        <w:t xml:space="preserve">[Please add a paragraph as to why this is important to </w:t>
      </w:r>
      <w:r w:rsidR="00ED4F9E">
        <w:rPr>
          <w:color w:val="FF0000"/>
        </w:rPr>
        <w:t xml:space="preserve">you and/or </w:t>
      </w:r>
      <w:r w:rsidRPr="00644C55">
        <w:rPr>
          <w:color w:val="FF0000"/>
        </w:rPr>
        <w:t>your business.]</w:t>
      </w:r>
    </w:p>
    <w:p w14:paraId="2B109DD8" w14:textId="77777777" w:rsidR="00EB0679" w:rsidRDefault="00EB0679" w:rsidP="00270348">
      <w:pPr>
        <w:spacing w:after="0" w:line="240" w:lineRule="auto"/>
      </w:pPr>
    </w:p>
    <w:p w14:paraId="76417AFD" w14:textId="1DAE0EF0" w:rsidR="00270348" w:rsidRDefault="00173D63" w:rsidP="00270348">
      <w:pPr>
        <w:spacing w:after="0" w:line="240" w:lineRule="auto"/>
      </w:pPr>
      <w:r>
        <w:t xml:space="preserve">Appropriating $20 million </w:t>
      </w:r>
      <w:r w:rsidR="00B52F00">
        <w:t>specifically for</w:t>
      </w:r>
      <w:r>
        <w:t xml:space="preserve"> South Dakota </w:t>
      </w:r>
      <w:r w:rsidR="00CD12E1">
        <w:t>a</w:t>
      </w:r>
      <w:r>
        <w:t xml:space="preserve">irports will foster </w:t>
      </w:r>
      <w:r w:rsidR="0083500F">
        <w:t xml:space="preserve">positive economic development </w:t>
      </w:r>
      <w:r>
        <w:t>and growth</w:t>
      </w:r>
      <w:r w:rsidR="00B52F00">
        <w:t xml:space="preserve"> ability</w:t>
      </w:r>
      <w:r>
        <w:t xml:space="preserve"> </w:t>
      </w:r>
      <w:r w:rsidR="00B52F00">
        <w:t>for all regions of the State.  Projects at airports also bring federal funding and investment to the state, allowing the state</w:t>
      </w:r>
      <w:r w:rsidR="00FA2CB6">
        <w:t>'</w:t>
      </w:r>
      <w:r w:rsidR="00B52F00">
        <w:t>s investment to go further and allowing investment in South Dakota at a national level.</w:t>
      </w:r>
      <w:r w:rsidR="008D4C98">
        <w:t xml:space="preserve"> </w:t>
      </w:r>
    </w:p>
    <w:p w14:paraId="4918313F" w14:textId="77777777" w:rsidR="0083500F" w:rsidRDefault="0083500F" w:rsidP="00270348">
      <w:pPr>
        <w:spacing w:after="0" w:line="240" w:lineRule="auto"/>
      </w:pPr>
    </w:p>
    <w:p w14:paraId="4026291C" w14:textId="78424692" w:rsidR="0083500F" w:rsidRDefault="00ED4F9E" w:rsidP="00270348">
      <w:pPr>
        <w:spacing w:after="0" w:line="240" w:lineRule="auto"/>
      </w:pPr>
      <w:r>
        <w:t xml:space="preserve">It’s time to start helping to fund our </w:t>
      </w:r>
      <w:r w:rsidR="00CD12E1">
        <w:t>a</w:t>
      </w:r>
      <w:r>
        <w:t xml:space="preserve">irports! </w:t>
      </w:r>
      <w:r w:rsidR="0083500F">
        <w:t>We request that you support SB1</w:t>
      </w:r>
      <w:r w:rsidR="00C66281">
        <w:t>5</w:t>
      </w:r>
      <w:r w:rsidR="0083500F">
        <w:t>8.</w:t>
      </w:r>
    </w:p>
    <w:p w14:paraId="1303EE3E" w14:textId="77777777" w:rsidR="0083500F" w:rsidRDefault="0083500F" w:rsidP="00270348">
      <w:pPr>
        <w:spacing w:after="0" w:line="240" w:lineRule="auto"/>
      </w:pPr>
    </w:p>
    <w:p w14:paraId="18FCB129" w14:textId="35C6B347" w:rsidR="0083500F" w:rsidRDefault="0083500F" w:rsidP="00270348">
      <w:pPr>
        <w:spacing w:after="0" w:line="240" w:lineRule="auto"/>
      </w:pPr>
      <w:r>
        <w:t>Sincerely</w:t>
      </w:r>
    </w:p>
    <w:sectPr w:rsidR="008350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6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QwMTAxtzQ1NTc0MjJR0lEKTi0uzszPAykwqgUA0jPs2iwAAAA="/>
  </w:docVars>
  <w:rsids>
    <w:rsidRoot w:val="00270348"/>
    <w:rsid w:val="00082B56"/>
    <w:rsid w:val="00173D63"/>
    <w:rsid w:val="001C0548"/>
    <w:rsid w:val="00270348"/>
    <w:rsid w:val="004E41F2"/>
    <w:rsid w:val="00644C55"/>
    <w:rsid w:val="007518F1"/>
    <w:rsid w:val="0083500F"/>
    <w:rsid w:val="00865954"/>
    <w:rsid w:val="008D4C98"/>
    <w:rsid w:val="00B52F00"/>
    <w:rsid w:val="00BC3DDA"/>
    <w:rsid w:val="00C66281"/>
    <w:rsid w:val="00CD12E1"/>
    <w:rsid w:val="00DC1707"/>
    <w:rsid w:val="00DC38C4"/>
    <w:rsid w:val="00EB0679"/>
    <w:rsid w:val="00ED4F9E"/>
    <w:rsid w:val="00FA2C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429D3E"/>
  <w15:chartTrackingRefBased/>
  <w15:docId w15:val="{C3FFBAFF-2622-4216-825F-74CB26EB4F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44C5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18F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iz.larson@sdlegislature.gov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randy.deibert@sdlegislature.gov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arch.beal@sdlegislature.gov" TargetMode="External"/><Relationship Id="rId11" Type="http://schemas.openxmlformats.org/officeDocument/2006/relationships/fontTable" Target="fontTable.xml"/><Relationship Id="rId5" Type="http://schemas.openxmlformats.org/officeDocument/2006/relationships/hyperlink" Target="mailto:Jessica.castleberry@sdlegislature.gov" TargetMode="External"/><Relationship Id="rId10" Type="http://schemas.openxmlformats.org/officeDocument/2006/relationships/hyperlink" Target="mailto:Larry.zikmund@sdlegislature.gov" TargetMode="External"/><Relationship Id="rId4" Type="http://schemas.openxmlformats.org/officeDocument/2006/relationships/hyperlink" Target="mailto:Joshua.klumb@sdlegislature.gov" TargetMode="External"/><Relationship Id="rId9" Type="http://schemas.openxmlformats.org/officeDocument/2006/relationships/hyperlink" Target="mailto:kyle.schoenfish@sdlegislature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413</Words>
  <Characters>235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me Patrick</dc:creator>
  <cp:keywords/>
  <dc:description/>
  <cp:lastModifiedBy>Johnson Megan</cp:lastModifiedBy>
  <cp:revision>6</cp:revision>
  <dcterms:created xsi:type="dcterms:W3CDTF">2023-02-03T13:50:00Z</dcterms:created>
  <dcterms:modified xsi:type="dcterms:W3CDTF">2023-02-06T20:07:00Z</dcterms:modified>
</cp:coreProperties>
</file>